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699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chał Różal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Nog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